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F23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239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F2392" w:rsidRDefault="00DF10BA" w:rsidP="009344FF">
      <w:pPr>
        <w:rPr>
          <w:rFonts w:ascii="Arial" w:hAnsi="Arial" w:cs="Arial"/>
          <w:sz w:val="20"/>
          <w:szCs w:val="20"/>
        </w:rPr>
      </w:pPr>
      <w:r w:rsidRPr="00CF2392">
        <w:rPr>
          <w:rFonts w:ascii="Arial" w:hAnsi="Arial" w:cs="Arial"/>
          <w:sz w:val="20"/>
          <w:szCs w:val="20"/>
        </w:rPr>
        <w:t>Please accept</w:t>
      </w:r>
      <w:r w:rsidR="007D2A6C" w:rsidRPr="00CF2392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:rsidR="000F2F46" w:rsidRPr="00CF23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239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54675" w:rsidRPr="00CF2392" w:rsidRDefault="00CF2392" w:rsidP="009344FF">
      <w:pPr>
        <w:rPr>
          <w:rFonts w:ascii="Arial" w:hAnsi="Arial" w:cs="Arial"/>
          <w:sz w:val="20"/>
          <w:szCs w:val="20"/>
        </w:rPr>
      </w:pPr>
      <w:proofErr w:type="spellStart"/>
      <w:r w:rsidRPr="00CF2392">
        <w:rPr>
          <w:rFonts w:ascii="Arial" w:hAnsi="Arial" w:cs="Arial"/>
          <w:sz w:val="20"/>
          <w:szCs w:val="20"/>
        </w:rPr>
        <w:t>Dr.</w:t>
      </w:r>
      <w:proofErr w:type="spellEnd"/>
      <w:r w:rsidRPr="00CF2392">
        <w:rPr>
          <w:rFonts w:ascii="Arial" w:hAnsi="Arial" w:cs="Arial"/>
          <w:sz w:val="20"/>
          <w:szCs w:val="20"/>
        </w:rPr>
        <w:t xml:space="preserve"> Rahul Kumar Jaiswal, National Institute of Hydrology, WALMI Campus, India</w:t>
      </w:r>
    </w:p>
    <w:sectPr w:rsidR="00154675" w:rsidRPr="00CF23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t7AwtrQ0MzM3tDRQ0lEKTi0uzszPAykwrAUAlUANHSwAAAA="/>
  </w:docVars>
  <w:rsids>
    <w:rsidRoot w:val="00A72896"/>
    <w:rsid w:val="00154675"/>
    <w:rsid w:val="002C0B2C"/>
    <w:rsid w:val="007D2A6C"/>
    <w:rsid w:val="009344FF"/>
    <w:rsid w:val="009F328F"/>
    <w:rsid w:val="00A72896"/>
    <w:rsid w:val="00CF2392"/>
    <w:rsid w:val="00DF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18344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10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4T06:23:00Z</dcterms:modified>
</cp:coreProperties>
</file>